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221E8" w14:textId="0DC641A2" w:rsidR="00125C64" w:rsidRPr="00542499" w:rsidRDefault="002E121D">
      <w:pPr>
        <w:rPr>
          <w:b/>
          <w:color w:val="000000" w:themeColor="text1"/>
          <w:sz w:val="28"/>
          <w:szCs w:val="28"/>
        </w:rPr>
      </w:pPr>
      <w:r w:rsidRPr="00542499">
        <w:rPr>
          <w:b/>
          <w:color w:val="000000" w:themeColor="text1"/>
          <w:sz w:val="28"/>
          <w:szCs w:val="28"/>
        </w:rPr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</w:t>
      </w:r>
      <w:r w:rsidR="00F84147" w:rsidRPr="00542499">
        <w:rPr>
          <w:b/>
          <w:color w:val="000000" w:themeColor="text1"/>
          <w:sz w:val="28"/>
          <w:szCs w:val="28"/>
        </w:rPr>
        <w:t>március 31</w:t>
      </w:r>
      <w:r w:rsidRPr="00542499">
        <w:rPr>
          <w:b/>
          <w:color w:val="000000" w:themeColor="text1"/>
          <w:sz w:val="28"/>
          <w:szCs w:val="28"/>
        </w:rPr>
        <w:t>. péntek</w:t>
      </w:r>
    </w:p>
    <w:tbl>
      <w:tblPr>
        <w:tblStyle w:val="a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647B22E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67B7654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3:00-14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977656F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Érkezés, regisztráció</w:t>
            </w:r>
          </w:p>
        </w:tc>
      </w:tr>
      <w:tr w:rsidR="00542499" w:rsidRPr="00542499" w14:paraId="7661CEDA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2F6A7A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4:00-14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B8A59D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Megnyitó</w:t>
            </w:r>
          </w:p>
          <w:p w14:paraId="56386524" w14:textId="3FC51865" w:rsidR="00125C64" w:rsidRPr="00542499" w:rsidRDefault="00751D6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Páles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Zsolt: </w:t>
            </w:r>
            <w:r w:rsidR="0010455C" w:rsidRPr="00542499">
              <w:rPr>
                <w:b/>
                <w:color w:val="000000" w:themeColor="text1"/>
                <w:sz w:val="20"/>
                <w:szCs w:val="20"/>
              </w:rPr>
              <w:t>a Debreceni Egyetem, Matematika és Számítástudományok Doktori Iskola vezetője</w:t>
            </w:r>
          </w:p>
          <w:p w14:paraId="433657F4" w14:textId="46E2C612" w:rsidR="00F84147" w:rsidRPr="00542499" w:rsidRDefault="0031687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D</w:t>
            </w:r>
            <w:r w:rsidR="00A66FA2" w:rsidRPr="00542499">
              <w:rPr>
                <w:b/>
                <w:color w:val="000000" w:themeColor="text1"/>
                <w:sz w:val="20"/>
                <w:szCs w:val="20"/>
              </w:rPr>
              <w:t>r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. Pálfi</w:t>
            </w:r>
            <w:r w:rsidR="003F21F6" w:rsidRPr="00542499">
              <w:rPr>
                <w:b/>
                <w:color w:val="000000" w:themeColor="text1"/>
                <w:sz w:val="20"/>
                <w:szCs w:val="20"/>
              </w:rPr>
              <w:t xml:space="preserve"> József, a Partiumi Keresztény Egyetem 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rektor</w:t>
            </w:r>
            <w:r w:rsidR="003F21F6" w:rsidRPr="00542499">
              <w:rPr>
                <w:b/>
                <w:color w:val="000000" w:themeColor="text1"/>
                <w:sz w:val="20"/>
                <w:szCs w:val="20"/>
              </w:rPr>
              <w:t>a</w:t>
            </w:r>
          </w:p>
          <w:p w14:paraId="563CD26F" w14:textId="78EB05BD" w:rsidR="00A66FA2" w:rsidRPr="00542499" w:rsidRDefault="00A66FA2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</w:t>
            </w:r>
            <w:r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</w:p>
        </w:tc>
      </w:tr>
      <w:tr w:rsidR="00542499" w:rsidRPr="00542499" w14:paraId="72E23370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1497BEE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4:15-15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B24215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Plenáris előadás</w:t>
            </w:r>
          </w:p>
          <w:p w14:paraId="541F01AF" w14:textId="6E807084" w:rsidR="00125C64" w:rsidRPr="00542499" w:rsidRDefault="001F5355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Maria da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Piedade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Vaz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Rebelo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, </w:t>
            </w:r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Maria</w:t>
            </w:r>
            <w:r w:rsidR="00720CB2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Graça</w:t>
            </w:r>
            <w:proofErr w:type="spellEnd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>Bidarra</w:t>
            </w:r>
            <w:proofErr w:type="spellEnd"/>
            <w:r w:rsidR="00F56025" w:rsidRPr="00542499">
              <w:rPr>
                <w:b/>
                <w:i/>
                <w:iCs/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Motivation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achievement</w:t>
            </w:r>
            <w:proofErr w:type="spellEnd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F56025" w:rsidRPr="00542499">
              <w:rPr>
                <w:b/>
                <w:color w:val="000000" w:themeColor="text1"/>
                <w:sz w:val="20"/>
                <w:szCs w:val="20"/>
              </w:rPr>
              <w:t>contexts</w:t>
            </w:r>
            <w:proofErr w:type="spellEnd"/>
            <w:r w:rsidR="00CC3E49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CC3E49" w:rsidRPr="00542499">
              <w:rPr>
                <w:bCs w:val="0"/>
                <w:color w:val="000000" w:themeColor="text1"/>
                <w:sz w:val="20"/>
                <w:szCs w:val="20"/>
              </w:rPr>
              <w:t>(in English)</w:t>
            </w:r>
          </w:p>
          <w:p w14:paraId="5DD710DD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proofErr w:type="spellStart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>Téglási</w:t>
            </w:r>
            <w:proofErr w:type="spellEnd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 xml:space="preserve"> Ilona</w:t>
            </w:r>
          </w:p>
          <w:p w14:paraId="44906792" w14:textId="6209DFE1" w:rsidR="00AC5F4D" w:rsidRPr="00542499" w:rsidRDefault="00AC5F4D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ium</w:t>
            </w:r>
            <w:proofErr w:type="spellEnd"/>
          </w:p>
        </w:tc>
      </w:tr>
      <w:tr w:rsidR="00542499" w:rsidRPr="00542499" w14:paraId="5B9A55A4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ADC4300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05-15:2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F0345D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4FFF6AD1" w14:textId="77777777" w:rsidTr="00782061">
        <w:trPr>
          <w:trHeight w:val="227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AD451F0" w14:textId="77777777" w:rsidR="002C4751" w:rsidRPr="00542499" w:rsidRDefault="002C475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E584A77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6BD99998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proofErr w:type="spellStart"/>
            <w:r w:rsidR="004055CA" w:rsidRPr="00542499">
              <w:rPr>
                <w:b/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="004055CA" w:rsidRPr="00542499">
              <w:rPr>
                <w:b/>
                <w:color w:val="000000" w:themeColor="text1"/>
                <w:sz w:val="20"/>
                <w:szCs w:val="20"/>
              </w:rPr>
              <w:t xml:space="preserve"> Zoltán</w:t>
            </w:r>
          </w:p>
          <w:p w14:paraId="2C2D8EC0" w14:textId="781B5E4B" w:rsidR="00FE66CA" w:rsidRPr="00542499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21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71B899D8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73CD1B1B" w14:textId="77777777" w:rsidR="00F56025" w:rsidRPr="00542499" w:rsidRDefault="00F56025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Levezető elnök</w:t>
            </w:r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>Páles</w:t>
            </w:r>
            <w:proofErr w:type="spellEnd"/>
            <w:r w:rsidR="00AB36DE" w:rsidRPr="00542499">
              <w:rPr>
                <w:b/>
                <w:color w:val="000000" w:themeColor="text1"/>
                <w:sz w:val="20"/>
                <w:szCs w:val="20"/>
              </w:rPr>
              <w:t xml:space="preserve"> Zsolt</w:t>
            </w:r>
          </w:p>
          <w:p w14:paraId="46FEDDC5" w14:textId="5CD9CBF3" w:rsidR="00AC5F4D" w:rsidRPr="00542499" w:rsidRDefault="00FD45A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03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1469D9C" w14:textId="3778BA7C" w:rsidR="00782061" w:rsidRPr="00542499" w:rsidRDefault="00720CB2" w:rsidP="00782061">
            <w:pPr>
              <w:spacing w:after="0" w:line="240" w:lineRule="auto"/>
              <w:ind w:left="720" w:hanging="720"/>
              <w:jc w:val="center"/>
              <w:rPr>
                <w:bCs w:val="0"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. szekció</w:t>
            </w:r>
            <w:r w:rsidR="00782061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r w:rsidR="00782061" w:rsidRPr="00542499">
              <w:rPr>
                <w:bCs w:val="0"/>
                <w:color w:val="000000" w:themeColor="text1"/>
                <w:sz w:val="20"/>
                <w:szCs w:val="20"/>
              </w:rPr>
              <w:t>(in English)</w:t>
            </w:r>
          </w:p>
          <w:p w14:paraId="76AC4C13" w14:textId="77777777" w:rsidR="002C4751" w:rsidRPr="00542499" w:rsidRDefault="002C475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Maria da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Piedade</w:t>
            </w:r>
            <w:proofErr w:type="spellEnd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Vaz</w:t>
            </w:r>
            <w:proofErr w:type="spellEnd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20CB2" w:rsidRPr="00542499">
              <w:rPr>
                <w:b/>
                <w:color w:val="000000" w:themeColor="text1"/>
                <w:sz w:val="20"/>
                <w:szCs w:val="20"/>
              </w:rPr>
              <w:t>Rebelo</w:t>
            </w:r>
            <w:proofErr w:type="spellEnd"/>
          </w:p>
          <w:p w14:paraId="659CEB65" w14:textId="4CFD5117" w:rsidR="00FD45AC" w:rsidRPr="00542499" w:rsidRDefault="00D05275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6ACD6000" w14:textId="77777777" w:rsidTr="00782061">
        <w:trPr>
          <w:trHeight w:val="130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4B1A7B3" w14:textId="77777777" w:rsidR="000F7841" w:rsidRPr="00542499" w:rsidRDefault="000F7841" w:rsidP="000F784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20-15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E7B3459" w14:textId="361AA979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Homoly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Szilvia, Rozgonyi Erika: A 2020-as NAT szerint módosult matematika érettségi követelmények várható hatása az egyetemi oktatásra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A95602A" w14:textId="2994DAAB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Kántor Sándor: A jövő matematikaoktatásának víziója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7942E9F" w14:textId="14F4BC28" w:rsidR="000F7841" w:rsidRPr="00542499" w:rsidRDefault="000F7841" w:rsidP="000F78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Kovács Judit, Kovács Zoltán, Ambrus Gabriella, Kónya Eszter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acilitator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result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learn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ematic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h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narrative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of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irst-yea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udent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ro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lementar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ach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rain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chools</w:t>
            </w:r>
            <w:proofErr w:type="spellEnd"/>
          </w:p>
        </w:tc>
      </w:tr>
      <w:tr w:rsidR="00542499" w:rsidRPr="00542499" w14:paraId="43BA07A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3E8E2D3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5:45-16:1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52982F" w14:textId="55AFF060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Sipos Dóra Fruzsina: Egy módszer bemutatása a műszaki matematikaoktatás hatékonyságának növelésére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4C53231" w14:textId="1BFE6520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eczkó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Ágnes, Princz Rebecca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Játékosítsun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>, de rugalmas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3A5339F" w14:textId="295C5B36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Lind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Dev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itria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romis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a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oward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nfinit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mprovemen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ematic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aching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learning</w:t>
            </w:r>
            <w:proofErr w:type="spellEnd"/>
          </w:p>
        </w:tc>
      </w:tr>
      <w:tr w:rsidR="00542499" w:rsidRPr="00542499" w14:paraId="1DCA710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2C41736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6:10-16:3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7BB5D64" w14:textId="1BDA33D2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Vámosiné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Varga Adrienn: Az online oktatás tapasztalatairó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601E3AB3" w14:textId="33F42479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bookmarkStart w:id="0" w:name="_heading=h.gjdgxs" w:colFirst="0" w:colLast="0"/>
            <w:bookmarkEnd w:id="0"/>
            <w:r w:rsidRPr="00542499">
              <w:rPr>
                <w:color w:val="000000" w:themeColor="text1"/>
                <w:sz w:val="20"/>
                <w:szCs w:val="20"/>
              </w:rPr>
              <w:t xml:space="preserve">Pintér Marianna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Bedtim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örténeteinek használata óvodai matematika foglalkozásokhoz, hogy a matematikai nevelés szórakoztató és megnyerő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9FA98F2" w14:textId="2C12E885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Báró Emőke, Kovács Zoltán, Kónya Eszter: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Students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recalling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favourit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math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experienc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How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does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problem-based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approach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promote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mathematical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CC3E49" w:rsidRPr="00542499">
              <w:rPr>
                <w:color w:val="000000" w:themeColor="text1"/>
                <w:sz w:val="20"/>
                <w:szCs w:val="20"/>
              </w:rPr>
              <w:t>engagement</w:t>
            </w:r>
            <w:proofErr w:type="spellEnd"/>
            <w:r w:rsidR="00CC3E49" w:rsidRPr="00542499">
              <w:rPr>
                <w:color w:val="000000" w:themeColor="text1"/>
                <w:sz w:val="20"/>
                <w:szCs w:val="20"/>
              </w:rPr>
              <w:t>?</w:t>
            </w:r>
          </w:p>
        </w:tc>
      </w:tr>
      <w:tr w:rsidR="00542499" w:rsidRPr="00542499" w14:paraId="7BA94285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A5EEFC8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6:35-17:0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21CE7C" w14:textId="389B7BAE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Perge Erika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uzsvinecz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ibor: A térszemlélet képesség mérésére alkalmazott tesztek a mérnöki képzésbe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B7A9787" w14:textId="65997E8C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Szabó Attila József: A mozgókép, mint a motiválás és tudásátadás eszköze a matematikatanításb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6FB2437" w14:textId="72422FCE" w:rsidR="0051515C" w:rsidRPr="00542499" w:rsidRDefault="0051515C" w:rsidP="005151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na: Szabó Csaba: Az előhívásos tanulás hatása tanárszakosok polinomokkal kapcsolatos konceptuális tudására</w:t>
            </w:r>
          </w:p>
        </w:tc>
      </w:tr>
      <w:tr w:rsidR="00542499" w:rsidRPr="00542499" w14:paraId="4822F403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769E1C7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7:00-17:1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40753B4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4612D299" w14:textId="77777777" w:rsidTr="00782061">
        <w:trPr>
          <w:trHeight w:val="585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FF7E5D6" w14:textId="77777777" w:rsidR="0051515C" w:rsidRPr="00542499" w:rsidRDefault="0051515C" w:rsidP="0051515C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393F45" w14:textId="7777777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288132B0" w14:textId="6B0BC1FA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Levezető elnök</w:t>
            </w:r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 xml:space="preserve">: Debrenti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Edith</w:t>
            </w:r>
            <w:proofErr w:type="spellEnd"/>
          </w:p>
          <w:p w14:paraId="033D3614" w14:textId="0461F0E5" w:rsidR="00FD45AC" w:rsidRPr="00542499" w:rsidRDefault="00D05275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21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43F04441" w14:textId="7777777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012140FC" w14:textId="77777777" w:rsidR="00720CB2" w:rsidRPr="00542499" w:rsidRDefault="00720CB2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proofErr w:type="spellStart"/>
            <w:r w:rsidR="00612CBD" w:rsidRPr="00542499">
              <w:rPr>
                <w:b/>
                <w:color w:val="000000" w:themeColor="text1"/>
                <w:sz w:val="20"/>
                <w:szCs w:val="20"/>
              </w:rPr>
              <w:t>Homolya</w:t>
            </w:r>
            <w:proofErr w:type="spellEnd"/>
            <w:r w:rsidR="00612CBD" w:rsidRPr="00542499">
              <w:rPr>
                <w:b/>
                <w:color w:val="000000" w:themeColor="text1"/>
                <w:sz w:val="20"/>
                <w:szCs w:val="20"/>
              </w:rPr>
              <w:t xml:space="preserve"> Szilvia</w:t>
            </w:r>
          </w:p>
          <w:p w14:paraId="2C8E06A3" w14:textId="0DA10828" w:rsidR="00FD45AC" w:rsidRPr="00542499" w:rsidRDefault="00FD45AC" w:rsidP="0051515C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P03</w:t>
            </w:r>
          </w:p>
        </w:tc>
        <w:tc>
          <w:tcPr>
            <w:tcW w:w="4762" w:type="dxa"/>
            <w:vAlign w:val="center"/>
          </w:tcPr>
          <w:p w14:paraId="1C4E8CEE" w14:textId="3B9DF1D5" w:rsidR="00720CB2" w:rsidRPr="00542499" w:rsidRDefault="00720CB2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. szekció</w:t>
            </w:r>
          </w:p>
          <w:p w14:paraId="46D4624D" w14:textId="2A2A30E7" w:rsidR="0051515C" w:rsidRPr="00542499" w:rsidRDefault="0051515C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557232" w:rsidRPr="00542499">
              <w:rPr>
                <w:b/>
                <w:color w:val="000000" w:themeColor="text1"/>
                <w:sz w:val="20"/>
                <w:szCs w:val="20"/>
              </w:rPr>
              <w:t>B</w:t>
            </w:r>
            <w:r w:rsidR="00515410" w:rsidRPr="00542499">
              <w:rPr>
                <w:b/>
                <w:color w:val="000000" w:themeColor="text1"/>
                <w:sz w:val="20"/>
                <w:szCs w:val="20"/>
              </w:rPr>
              <w:t>aranyai Tünde</w:t>
            </w:r>
          </w:p>
          <w:p w14:paraId="4800142D" w14:textId="3C6329F4" w:rsidR="00FD45AC" w:rsidRPr="00542499" w:rsidRDefault="00D05275" w:rsidP="0051515C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39E5B2A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25FFA9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7:15-17:4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BCDEC8E" w14:textId="559BE61A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muczné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Nagy Ildikó: A számelmélet témakör tartalma és tanítása a gimnázium 11. évfolyamán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33C8B5EB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Joó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Antal: Technikumi és szakképző diákok matematika oktatása</w:t>
            </w:r>
          </w:p>
        </w:tc>
        <w:tc>
          <w:tcPr>
            <w:tcW w:w="4762" w:type="dxa"/>
            <w:vAlign w:val="center"/>
          </w:tcPr>
          <w:p w14:paraId="05F8EE96" w14:textId="5B7D171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Ambrus Gabriella: Szöveges feladatok lehetséges típusai és tankönyvi megjelenésük</w:t>
            </w:r>
          </w:p>
        </w:tc>
      </w:tr>
      <w:tr w:rsidR="00542499" w:rsidRPr="00542499" w14:paraId="17ECD87E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C03996B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lastRenderedPageBreak/>
              <w:t>17:40-18:0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1217529" w14:textId="2AB79009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Négyesi Péter: A középiskolai számelmélet adaptív tanításában rejlő lehetőségek</w:t>
            </w:r>
          </w:p>
        </w:tc>
        <w:tc>
          <w:tcPr>
            <w:tcW w:w="4762" w:type="dxa"/>
            <w:tcMar>
              <w:top w:w="57" w:type="dxa"/>
              <w:bottom w:w="57" w:type="dxa"/>
            </w:tcMar>
            <w:vAlign w:val="center"/>
          </w:tcPr>
          <w:p w14:paraId="639D5F43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Czeglédi Csaba: Adott témakörben különböző módszerekkel történő problémafelvetés vizsgálata szakképzésben</w:t>
            </w:r>
          </w:p>
        </w:tc>
        <w:tc>
          <w:tcPr>
            <w:tcW w:w="4762" w:type="dxa"/>
            <w:vAlign w:val="center"/>
          </w:tcPr>
          <w:p w14:paraId="2B989730" w14:textId="1AD1D4E8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sepely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Zsófia: Matematikai képességek fejlesztése társasjátékokkal</w:t>
            </w:r>
          </w:p>
        </w:tc>
      </w:tr>
      <w:tr w:rsidR="00542499" w:rsidRPr="00542499" w14:paraId="4A2AF3B6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A1B42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8:05-18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34A9BC" w14:textId="35BCDA0E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zeiber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Janka, Zámbó Csilla: A matematikai gondolkodás fejlesztése számelméleti feladatokk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3FDFC83" w14:textId="77777777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Tompos Anna: A geometriai szemlélet fejlesztése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ársasjátékozással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gy szakiskolába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23608DC1" w14:textId="2B200B7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Jakab Enikő: További tennivalók a matematikai kompetenciafejlesztésben</w:t>
            </w:r>
          </w:p>
        </w:tc>
      </w:tr>
      <w:tr w:rsidR="00542499" w:rsidRPr="00542499" w14:paraId="60A65C30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FBEBB1" w14:textId="44183F9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8:30-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CB746F4" w14:textId="2AFC7E22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bCs w:val="0"/>
                <w:color w:val="000000" w:themeColor="text1"/>
                <w:sz w:val="20"/>
                <w:szCs w:val="20"/>
              </w:rPr>
              <w:t>A Magyar Örökség-díjas Csillagocska Néptáncegyüttes műsora</w:t>
            </w:r>
          </w:p>
          <w:p w14:paraId="056DCEE2" w14:textId="77B732F7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i/>
                <w:iCs/>
                <w:color w:val="000000" w:themeColor="text1"/>
                <w:sz w:val="20"/>
                <w:szCs w:val="20"/>
              </w:rPr>
              <w:t>Díszterem</w:t>
            </w:r>
          </w:p>
        </w:tc>
      </w:tr>
      <w:tr w:rsidR="00542499" w:rsidRPr="00542499" w14:paraId="0497D808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CD47BB5" w14:textId="65BDC4BF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9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1CC9752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VACSORA</w:t>
            </w:r>
          </w:p>
          <w:p w14:paraId="2E9AD2DB" w14:textId="762B0B0C" w:rsidR="00F621A8" w:rsidRPr="00542499" w:rsidRDefault="00F621A8" w:rsidP="00F621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rany János Kollégium, ebédlő</w:t>
            </w:r>
          </w:p>
        </w:tc>
      </w:tr>
    </w:tbl>
    <w:p w14:paraId="50474E6C" w14:textId="547695FF" w:rsidR="00125C64" w:rsidRPr="00542499" w:rsidRDefault="002E121D">
      <w:pPr>
        <w:spacing w:after="0"/>
        <w:rPr>
          <w:b/>
          <w:color w:val="000000" w:themeColor="text1"/>
          <w:sz w:val="28"/>
          <w:szCs w:val="28"/>
        </w:rPr>
      </w:pPr>
      <w:r w:rsidRPr="00542499">
        <w:rPr>
          <w:color w:val="000000" w:themeColor="text1"/>
        </w:rPr>
        <w:br w:type="page"/>
      </w:r>
      <w:r w:rsidRPr="00542499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április </w:t>
      </w:r>
      <w:r w:rsidR="00F84147" w:rsidRPr="00542499">
        <w:rPr>
          <w:b/>
          <w:color w:val="000000" w:themeColor="text1"/>
          <w:sz w:val="28"/>
          <w:szCs w:val="28"/>
        </w:rPr>
        <w:t>1</w:t>
      </w:r>
      <w:r w:rsidRPr="00542499">
        <w:rPr>
          <w:b/>
          <w:color w:val="000000" w:themeColor="text1"/>
          <w:sz w:val="28"/>
          <w:szCs w:val="28"/>
        </w:rPr>
        <w:t>. szombat</w:t>
      </w:r>
    </w:p>
    <w:tbl>
      <w:tblPr>
        <w:tblStyle w:val="a0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6444A2A8" w14:textId="77777777" w:rsidTr="00782061">
        <w:trPr>
          <w:trHeight w:val="556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A9862D2" w14:textId="51D499A7" w:rsidR="00125C64" w:rsidRPr="00542499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9:00-9:5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313E71C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Plenáris előadás</w:t>
            </w:r>
          </w:p>
          <w:p w14:paraId="4D95E853" w14:textId="53F01627" w:rsidR="00125C64" w:rsidRPr="00542499" w:rsidRDefault="00252DA5">
            <w:pP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Ioannis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Papadopoulos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: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Mental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argumentation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and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th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us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of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structure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in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problem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solving</w:t>
            </w:r>
            <w:proofErr w:type="spellEnd"/>
            <w:r w:rsidR="00915BC5"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 </w:t>
            </w:r>
            <w:r w:rsidR="00915BC5" w:rsidRPr="00542499">
              <w:rPr>
                <w:color w:val="000000" w:themeColor="text1"/>
                <w:sz w:val="19"/>
                <w:szCs w:val="19"/>
              </w:rPr>
              <w:t>(in English)</w:t>
            </w:r>
          </w:p>
          <w:p w14:paraId="08C55CC7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>Kónya Eszter</w:t>
            </w:r>
          </w:p>
          <w:p w14:paraId="0AFE991D" w14:textId="56855440" w:rsidR="0029640A" w:rsidRPr="00542499" w:rsidRDefault="0029640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</w:tr>
      <w:tr w:rsidR="00542499" w:rsidRPr="00542499" w14:paraId="0B569D20" w14:textId="77777777" w:rsidTr="00782061">
        <w:trPr>
          <w:trHeight w:val="16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3820FEEB" w14:textId="75FCA10F" w:rsidR="00125C64" w:rsidRPr="00542499" w:rsidRDefault="00252DA5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9:50-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10:05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E048D2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SZÜNET</w:t>
            </w:r>
          </w:p>
        </w:tc>
      </w:tr>
      <w:tr w:rsidR="00542499" w:rsidRPr="00542499" w14:paraId="60EDCD03" w14:textId="77777777" w:rsidTr="00782061">
        <w:trPr>
          <w:trHeight w:val="227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4D67945" w14:textId="77777777" w:rsidR="00125C64" w:rsidRPr="00542499" w:rsidRDefault="00125C64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2F6F8BA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. szekció</w:t>
            </w:r>
          </w:p>
          <w:p w14:paraId="7816F5DF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proofErr w:type="spellStart"/>
            <w:r w:rsidR="00E0525A" w:rsidRPr="00542499">
              <w:rPr>
                <w:b/>
                <w:color w:val="000000" w:themeColor="text1"/>
                <w:sz w:val="19"/>
                <w:szCs w:val="19"/>
              </w:rPr>
              <w:t>Várterész</w:t>
            </w:r>
            <w:proofErr w:type="spellEnd"/>
            <w:r w:rsidR="00E0525A" w:rsidRPr="00542499">
              <w:rPr>
                <w:b/>
                <w:color w:val="000000" w:themeColor="text1"/>
                <w:sz w:val="19"/>
                <w:szCs w:val="19"/>
              </w:rPr>
              <w:t xml:space="preserve"> Magda</w:t>
            </w:r>
          </w:p>
          <w:p w14:paraId="57B0B4EF" w14:textId="27632AF9" w:rsidR="00727869" w:rsidRPr="00542499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11A2BF7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2. szekció</w:t>
            </w:r>
          </w:p>
          <w:p w14:paraId="62AE67DB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 xml:space="preserve">Lilla </w:t>
            </w:r>
            <w:proofErr w:type="spellStart"/>
            <w:r w:rsidR="00252DA5" w:rsidRPr="00542499">
              <w:rPr>
                <w:b/>
                <w:color w:val="000000" w:themeColor="text1"/>
                <w:sz w:val="19"/>
                <w:szCs w:val="19"/>
              </w:rPr>
              <w:t>Korenova</w:t>
            </w:r>
            <w:proofErr w:type="spellEnd"/>
          </w:p>
          <w:p w14:paraId="541565DE" w14:textId="13EF51AF" w:rsidR="009C246C" w:rsidRPr="00542499" w:rsidRDefault="009C246C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53F1C5E5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3. szekció</w:t>
            </w:r>
          </w:p>
          <w:p w14:paraId="64D581A8" w14:textId="7FC06B31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proofErr w:type="spellStart"/>
            <w:r w:rsidR="009C246C" w:rsidRPr="00542499">
              <w:rPr>
                <w:b/>
                <w:color w:val="000000" w:themeColor="text1"/>
                <w:sz w:val="19"/>
                <w:szCs w:val="19"/>
              </w:rPr>
              <w:t>Téglási</w:t>
            </w:r>
            <w:proofErr w:type="spellEnd"/>
            <w:r w:rsidR="009C246C" w:rsidRPr="00542499">
              <w:rPr>
                <w:b/>
                <w:color w:val="000000" w:themeColor="text1"/>
                <w:sz w:val="19"/>
                <w:szCs w:val="19"/>
              </w:rPr>
              <w:t xml:space="preserve"> Ilona</w:t>
            </w:r>
          </w:p>
          <w:p w14:paraId="7D41D0A2" w14:textId="51B12A33" w:rsidR="00727869" w:rsidRPr="00542499" w:rsidRDefault="00727869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Fényes Elek terem, Főépület</w:t>
            </w:r>
          </w:p>
        </w:tc>
      </w:tr>
      <w:tr w:rsidR="00542499" w:rsidRPr="00542499" w14:paraId="1E1826E0" w14:textId="77777777" w:rsidTr="00782061">
        <w:trPr>
          <w:trHeight w:val="445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DDED72A" w14:textId="501129B9" w:rsidR="00B36F72" w:rsidRPr="00542499" w:rsidRDefault="00B36F72" w:rsidP="00B36F72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0</w:t>
            </w:r>
            <w:r w:rsidRPr="00542499">
              <w:rPr>
                <w:b/>
                <w:color w:val="000000" w:themeColor="text1"/>
                <w:sz w:val="19"/>
                <w:szCs w:val="19"/>
              </w:rPr>
              <w:t>5-10:</w:t>
            </w:r>
            <w:r w:rsidR="00595D7A" w:rsidRPr="00542499">
              <w:rPr>
                <w:b/>
                <w:color w:val="000000" w:themeColor="text1"/>
                <w:sz w:val="19"/>
                <w:szCs w:val="19"/>
              </w:rPr>
              <w:t>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F12F64" w14:textId="292C4953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Kusper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Gábor: Absztrakciós szintek szerepe a programozás tanításában</w:t>
            </w:r>
          </w:p>
        </w:tc>
        <w:tc>
          <w:tcPr>
            <w:tcW w:w="4762" w:type="dxa"/>
            <w:vAlign w:val="center"/>
          </w:tcPr>
          <w:p w14:paraId="27B3CD98" w14:textId="0C690141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Ambrus András: Néhány jelentősebb nemzetközi irányzat a matematikatanítás-tanulás kutatásában és gyakorlatában</w:t>
            </w:r>
          </w:p>
        </w:tc>
        <w:tc>
          <w:tcPr>
            <w:tcW w:w="4763" w:type="dxa"/>
            <w:vAlign w:val="center"/>
          </w:tcPr>
          <w:p w14:paraId="37E317E3" w14:textId="06901837" w:rsidR="00B36F72" w:rsidRPr="00542499" w:rsidRDefault="00B36F72" w:rsidP="00B36F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Oláhné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églás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lona, Kovács Zoltán: Interdiszciplináris, eszközhasználatra épülő kurzus hatása a tanárszakos hallgatók motivációjára</w:t>
            </w:r>
          </w:p>
        </w:tc>
      </w:tr>
      <w:tr w:rsidR="00542499" w:rsidRPr="00542499" w14:paraId="329DFF3B" w14:textId="77777777" w:rsidTr="00782061">
        <w:trPr>
          <w:trHeight w:val="311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F9816D3" w14:textId="78F7F43B" w:rsidR="004A2E91" w:rsidRPr="00542499" w:rsidRDefault="004A2E91" w:rsidP="004A2E91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8B06004" w14:textId="239C6272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Tajti Tibor: Feladatok generálása programozás oktatásához</w:t>
            </w:r>
          </w:p>
        </w:tc>
        <w:tc>
          <w:tcPr>
            <w:tcW w:w="4762" w:type="dxa"/>
            <w:vAlign w:val="center"/>
          </w:tcPr>
          <w:p w14:paraId="1160383F" w14:textId="7D674E6B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Veress-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Bágy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Ibolya: A statisztika tanulási környezet</w:t>
            </w:r>
          </w:p>
        </w:tc>
        <w:tc>
          <w:tcPr>
            <w:tcW w:w="4763" w:type="dxa"/>
            <w:vAlign w:val="center"/>
          </w:tcPr>
          <w:p w14:paraId="335A849B" w14:textId="5281B058" w:rsidR="004A2E91" w:rsidRPr="00542499" w:rsidRDefault="004A2E91" w:rsidP="004A2E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aroli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Martins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Vanda Santos, Sandra P.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Ferreir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eres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B.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Neto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Tas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design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wi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y-Universe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a STEAM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approach</w:t>
            </w:r>
            <w:proofErr w:type="spellEnd"/>
          </w:p>
        </w:tc>
      </w:tr>
      <w:tr w:rsidR="00542499" w:rsidRPr="00542499" w14:paraId="2C7D221A" w14:textId="77777777" w:rsidTr="00782061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2555ADD" w14:textId="522C703B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F8BC7B8" w14:textId="5F26DD13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Ádámk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Éva, Sziki Gusztáv Áron: Programozási ismeretek oktatása műszaki mechanikai problémákon keresztül</w:t>
            </w:r>
          </w:p>
        </w:tc>
        <w:tc>
          <w:tcPr>
            <w:tcW w:w="4762" w:type="dxa"/>
            <w:vAlign w:val="center"/>
          </w:tcPr>
          <w:p w14:paraId="4079CC5D" w14:textId="439C541E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Takács Anna Mária: A digitális és a hagyományos számonkérés összehasonlítása egy konkrét matematika feladatsor esetében</w:t>
            </w:r>
          </w:p>
        </w:tc>
        <w:tc>
          <w:tcPr>
            <w:tcW w:w="4763" w:type="dxa"/>
            <w:vAlign w:val="center"/>
          </w:tcPr>
          <w:p w14:paraId="1BA1E28E" w14:textId="16BEB61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Hoffmann Miklós: Mikroökonómiai problémák reprezentálás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</w:t>
            </w:r>
            <w:r w:rsidR="00C70766" w:rsidRPr="00542499">
              <w:rPr>
                <w:color w:val="000000" w:themeColor="text1"/>
                <w:sz w:val="20"/>
                <w:szCs w:val="20"/>
              </w:rPr>
              <w:t>iun</w:t>
            </w:r>
            <w:r w:rsidRPr="00542499">
              <w:rPr>
                <w:color w:val="000000" w:themeColor="text1"/>
                <w:sz w:val="20"/>
                <w:szCs w:val="20"/>
              </w:rPr>
              <w:t>iverzummal</w:t>
            </w:r>
            <w:proofErr w:type="spellEnd"/>
          </w:p>
        </w:tc>
      </w:tr>
      <w:tr w:rsidR="00542499" w:rsidRPr="00542499" w14:paraId="7F01AE89" w14:textId="77777777" w:rsidTr="00782061">
        <w:trPr>
          <w:trHeight w:val="28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79201FB" w14:textId="2D20176C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1:20-11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762DF6A" w14:textId="682577CC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 xml:space="preserve">Sziki Gusztáv Áron,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Ádámk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Éva: Mérnöki informatika oktatás műszaki és természettudományos problémákon keresztül.</w:t>
            </w:r>
          </w:p>
        </w:tc>
        <w:tc>
          <w:tcPr>
            <w:tcW w:w="4762" w:type="dxa"/>
            <w:vAlign w:val="center"/>
          </w:tcPr>
          <w:p w14:paraId="4721A832" w14:textId="2B1B12AA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Papp Gabriella: E-tesztek, mint motivációs lehetőségek a matematika órákon</w:t>
            </w:r>
          </w:p>
        </w:tc>
        <w:tc>
          <w:tcPr>
            <w:tcW w:w="4763" w:type="dxa"/>
            <w:vAlign w:val="center"/>
          </w:tcPr>
          <w:p w14:paraId="713E52F6" w14:textId="1FC8AB1F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ettn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leonóra: Hogyan lesz a színekből, arányokból zene?</w:t>
            </w:r>
          </w:p>
        </w:tc>
      </w:tr>
      <w:tr w:rsidR="00542499" w:rsidRPr="00542499" w14:paraId="44319441" w14:textId="77777777" w:rsidTr="00782061">
        <w:trPr>
          <w:trHeight w:val="139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7E91B1AE" w14:textId="7B45A093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1:45-12:3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365A606A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EBÉD</w:t>
            </w:r>
          </w:p>
        </w:tc>
      </w:tr>
      <w:tr w:rsidR="00542499" w:rsidRPr="00542499" w14:paraId="1273FB71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D1161F9" w14:textId="5D3BA571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2:30-16:0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EE8578F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smallCaps/>
                <w:color w:val="000000" w:themeColor="text1"/>
                <w:sz w:val="19"/>
                <w:szCs w:val="19"/>
              </w:rPr>
              <w:t>VÁROSNÉZÉS</w:t>
            </w:r>
          </w:p>
        </w:tc>
      </w:tr>
      <w:tr w:rsidR="00542499" w:rsidRPr="00542499" w14:paraId="58480C87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291E1EA1" w14:textId="0EF45E9B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6:00-16:50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C6B450B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Plenáris előadás</w:t>
            </w:r>
          </w:p>
          <w:p w14:paraId="6A44B0E7" w14:textId="2B2CDBCE" w:rsidR="00F621A8" w:rsidRPr="00542499" w:rsidRDefault="00F621A8" w:rsidP="00F621A8">
            <w:pPr>
              <w:spacing w:after="0" w:line="240" w:lineRule="auto"/>
              <w:jc w:val="center"/>
              <w:rPr>
                <w:b/>
                <w:bCs w:val="0"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 xml:space="preserve">Lilla </w:t>
            </w:r>
            <w:proofErr w:type="spellStart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Korenova</w:t>
            </w:r>
            <w:proofErr w:type="spellEnd"/>
            <w:r w:rsidRPr="00542499">
              <w:rPr>
                <w:b/>
                <w:bCs w:val="0"/>
                <w:color w:val="000000" w:themeColor="text1"/>
                <w:sz w:val="19"/>
                <w:szCs w:val="19"/>
              </w:rPr>
              <w:t>: Digitális technológiák a matematikaoktatásban - a COVID-19 világjárvány előtt, alatt és után</w:t>
            </w:r>
          </w:p>
          <w:p w14:paraId="09E00BB6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Kovács Zoltán</w:t>
            </w:r>
          </w:p>
          <w:p w14:paraId="0389CB47" w14:textId="3764AA9E" w:rsidR="00F621A8" w:rsidRPr="00542499" w:rsidRDefault="00F621A8" w:rsidP="00F621A8">
            <w:pPr>
              <w:spacing w:after="0" w:line="240" w:lineRule="auto"/>
              <w:jc w:val="center"/>
              <w:rPr>
                <w:bCs w:val="0"/>
                <w:i/>
                <w:iCs/>
                <w:smallCap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</w:tr>
      <w:tr w:rsidR="00542499" w:rsidRPr="00542499" w14:paraId="7529401B" w14:textId="77777777" w:rsidTr="00782061">
        <w:trPr>
          <w:trHeight w:val="202"/>
          <w:jc w:val="center"/>
        </w:trPr>
        <w:tc>
          <w:tcPr>
            <w:tcW w:w="850" w:type="dxa"/>
            <w:tcBorders>
              <w:bottom w:val="single" w:sz="4" w:space="0" w:color="000000"/>
            </w:tcBorders>
            <w:tcMar>
              <w:top w:w="57" w:type="dxa"/>
              <w:bottom w:w="57" w:type="dxa"/>
            </w:tcMar>
            <w:vAlign w:val="center"/>
          </w:tcPr>
          <w:p w14:paraId="31E998F8" w14:textId="48F0FAD3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6:50-17:05</w:t>
            </w:r>
          </w:p>
        </w:tc>
        <w:tc>
          <w:tcPr>
            <w:tcW w:w="14287" w:type="dxa"/>
            <w:gridSpan w:val="3"/>
            <w:tcBorders>
              <w:bottom w:val="single" w:sz="4" w:space="0" w:color="000000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99E3377" w14:textId="74C54561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SZÜNET</w:t>
            </w:r>
          </w:p>
        </w:tc>
      </w:tr>
      <w:tr w:rsidR="00542499" w:rsidRPr="00542499" w14:paraId="6DE428F2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0681E683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4074D581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. szekció</w:t>
            </w:r>
          </w:p>
          <w:p w14:paraId="04175645" w14:textId="5C2E0C8C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Juhász Tibor</w:t>
            </w:r>
          </w:p>
          <w:p w14:paraId="5D2F8C41" w14:textId="5897A476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4248404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2. szekció</w:t>
            </w:r>
          </w:p>
          <w:p w14:paraId="781D760E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Szabó Csaba</w:t>
            </w:r>
          </w:p>
          <w:p w14:paraId="07E93E3C" w14:textId="26993C6C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1A0540CB" w14:textId="77777777" w:rsidR="00F621A8" w:rsidRPr="00542499" w:rsidRDefault="00F621A8" w:rsidP="00F621A8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3. szekció</w:t>
            </w:r>
          </w:p>
          <w:p w14:paraId="5FE1D61E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Hoffmann Miklós</w:t>
            </w:r>
          </w:p>
          <w:p w14:paraId="569359AD" w14:textId="0FE8B406" w:rsidR="00F621A8" w:rsidRPr="00542499" w:rsidRDefault="000230C7" w:rsidP="00F621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1</w:t>
            </w:r>
          </w:p>
        </w:tc>
      </w:tr>
      <w:tr w:rsidR="00542499" w:rsidRPr="00542499" w14:paraId="317F6996" w14:textId="77777777" w:rsidTr="00782061">
        <w:trPr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503C9B7" w14:textId="1ACEDF72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7:05-17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D5E70C8" w14:textId="5C30F6A0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trike/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Biró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Csaba,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Prantner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Csilla, Koczka Ferenc: Kvantuminformatika az általános iskola 5-8. évfolyamain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B1999CD" w14:textId="20A2E395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Fülöp Zsolt: A konkrét műveletektől a strukturális gondolkodásig – függvénytani ismeretek alkalmazása az algebraoktatásban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702E0B96" w14:textId="13C20282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Stankov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ordan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Játékok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iuniverzu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készletekkel melyek segítik az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inklúziót</w:t>
            </w:r>
            <w:proofErr w:type="spellEnd"/>
          </w:p>
        </w:tc>
      </w:tr>
      <w:tr w:rsidR="00542499" w:rsidRPr="00542499" w14:paraId="6AEBEDFB" w14:textId="77777777" w:rsidTr="00782061">
        <w:trPr>
          <w:trHeight w:val="297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0026F25" w14:textId="59C1854D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lastRenderedPageBreak/>
              <w:t>17:30-17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6E9523" w14:textId="2988F405" w:rsidR="00F621A8" w:rsidRPr="00542499" w:rsidRDefault="00F621A8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 xml:space="preserve">Balla Tamás, Király Sándor: Online SQL tanulás az </w:t>
            </w: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sqlsuli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portálo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55C507C" w14:textId="096554E2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19"/>
                <w:szCs w:val="19"/>
              </w:rPr>
              <w:t>Bereczki Ildikó, Csíkos Csaba: Kettővel több vagy kétszer annyi?</w:t>
            </w:r>
          </w:p>
        </w:tc>
        <w:tc>
          <w:tcPr>
            <w:tcW w:w="4763" w:type="dxa"/>
            <w:shd w:val="clear" w:color="auto" w:fill="auto"/>
            <w:vAlign w:val="center"/>
          </w:tcPr>
          <w:p w14:paraId="0188748D" w14:textId="1D1C8A1D" w:rsidR="00F621A8" w:rsidRPr="00542499" w:rsidRDefault="00F621A8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gramStart"/>
            <w:r w:rsidRPr="00542499">
              <w:rPr>
                <w:color w:val="000000" w:themeColor="text1"/>
                <w:sz w:val="19"/>
                <w:szCs w:val="19"/>
              </w:rPr>
              <w:t xml:space="preserve">Szász </w:t>
            </w:r>
            <w:r w:rsidR="000230C7" w:rsidRPr="00542499">
              <w:rPr>
                <w:color w:val="000000" w:themeColor="text1"/>
                <w:sz w:val="19"/>
                <w:szCs w:val="19"/>
              </w:rPr>
              <w:t xml:space="preserve"> Saxon</w:t>
            </w:r>
            <w:proofErr w:type="gramEnd"/>
            <w:r w:rsidR="000230C7" w:rsidRPr="00542499">
              <w:rPr>
                <w:color w:val="000000" w:themeColor="text1"/>
                <w:sz w:val="19"/>
                <w:szCs w:val="19"/>
              </w:rPr>
              <w:t xml:space="preserve"> </w:t>
            </w:r>
            <w:r w:rsidRPr="00542499">
              <w:rPr>
                <w:color w:val="000000" w:themeColor="text1"/>
                <w:sz w:val="19"/>
                <w:szCs w:val="19"/>
              </w:rPr>
              <w:t>János, Fenyvesi Kristóf: STEAM oktatási eszközök</w:t>
            </w:r>
            <w:r w:rsidR="002412B7" w:rsidRPr="00542499">
              <w:rPr>
                <w:color w:val="000000" w:themeColor="text1"/>
                <w:sz w:val="19"/>
                <w:szCs w:val="19"/>
              </w:rPr>
              <w:t xml:space="preserve"> </w:t>
            </w:r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 xml:space="preserve">kifejlesztése a </w:t>
            </w:r>
            <w:proofErr w:type="spellStart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>Poliuniverzum</w:t>
            </w:r>
            <w:proofErr w:type="spellEnd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 xml:space="preserve"> matematikai-művészeti rendszer kreatív </w:t>
            </w:r>
            <w:proofErr w:type="spellStart"/>
            <w:r w:rsidR="00C64169" w:rsidRPr="00542499">
              <w:rPr>
                <w:color w:val="000000" w:themeColor="text1"/>
                <w:sz w:val="19"/>
                <w:szCs w:val="19"/>
                <w:shd w:val="clear" w:color="auto" w:fill="FFFFFF"/>
              </w:rPr>
              <w:t>továbbgondolásával</w:t>
            </w:r>
            <w:proofErr w:type="spellEnd"/>
            <w:r w:rsidR="00C64169" w:rsidRPr="00542499">
              <w:rPr>
                <w:color w:val="000000" w:themeColor="text1"/>
                <w:sz w:val="19"/>
                <w:szCs w:val="19"/>
                <w:lang w:val="en-US"/>
              </w:rPr>
              <w:t xml:space="preserve"> </w:t>
            </w:r>
          </w:p>
        </w:tc>
      </w:tr>
      <w:tr w:rsidR="00542499" w:rsidRPr="00542499" w14:paraId="1D7D204B" w14:textId="77777777" w:rsidTr="00782061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815AF31" w14:textId="6F1D5746" w:rsidR="00782061" w:rsidRPr="00542499" w:rsidRDefault="00782061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bookmarkStart w:id="1" w:name="_heading=h.30j0zll" w:colFirst="0" w:colLast="0"/>
            <w:bookmarkEnd w:id="1"/>
            <w:r w:rsidRPr="00542499">
              <w:rPr>
                <w:b/>
                <w:color w:val="000000" w:themeColor="text1"/>
                <w:sz w:val="19"/>
                <w:szCs w:val="19"/>
              </w:rPr>
              <w:t>17:55-18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2EEDDAA" w14:textId="658B5A51" w:rsidR="00782061" w:rsidRPr="00542499" w:rsidRDefault="00782061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rantn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Csilla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sernai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Zoltán,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Racsko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Réka: A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kollaboratív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tanulási terek támogatása VR/AR technológiáv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0BAAE21" w14:textId="0687B02B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Lócska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Orsolya Dóra: A grafikus reprezentáció funkciójának újragondolása az aritmetika-algebra átmenetben: a stratégiaválasztás problémája</w:t>
            </w:r>
          </w:p>
        </w:tc>
        <w:tc>
          <w:tcPr>
            <w:tcW w:w="4763" w:type="dxa"/>
            <w:vMerge w:val="restart"/>
            <w:shd w:val="clear" w:color="auto" w:fill="auto"/>
            <w:vAlign w:val="center"/>
          </w:tcPr>
          <w:p w14:paraId="5B66CBA1" w14:textId="10B67DEC" w:rsidR="00C70766" w:rsidRPr="00542499" w:rsidRDefault="00782061" w:rsidP="00F621A8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Dárdai Zsuzsa</w:t>
            </w:r>
            <w:r w:rsidR="000230C7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0230C7" w:rsidRPr="00542499">
              <w:rPr>
                <w:color w:val="000000" w:themeColor="text1"/>
                <w:sz w:val="20"/>
                <w:szCs w:val="20"/>
                <w:lang w:val="en-US"/>
              </w:rPr>
              <w:t xml:space="preserve">&amp; PUNTE </w:t>
            </w:r>
            <w:proofErr w:type="spellStart"/>
            <w:r w:rsidR="000230C7" w:rsidRPr="00542499">
              <w:rPr>
                <w:color w:val="000000" w:themeColor="text1"/>
                <w:sz w:val="20"/>
                <w:szCs w:val="20"/>
                <w:lang w:val="en-US"/>
              </w:rPr>
              <w:t>csapat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ol</w:t>
            </w:r>
            <w:r w:rsidR="000230C7" w:rsidRPr="00542499">
              <w:rPr>
                <w:color w:val="000000" w:themeColor="text1"/>
                <w:sz w:val="20"/>
                <w:szCs w:val="20"/>
              </w:rPr>
              <w:t>i</w:t>
            </w:r>
            <w:r w:rsidRPr="00542499">
              <w:rPr>
                <w:color w:val="000000" w:themeColor="text1"/>
                <w:sz w:val="20"/>
                <w:szCs w:val="20"/>
              </w:rPr>
              <w:t>univerzum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C70766" w:rsidRPr="00542499">
              <w:rPr>
                <w:color w:val="000000" w:themeColor="text1"/>
                <w:sz w:val="20"/>
                <w:szCs w:val="20"/>
              </w:rPr>
              <w:t>+PUNTE Jó gyakorlatok</w:t>
            </w:r>
          </w:p>
          <w:p w14:paraId="24B70D12" w14:textId="5F100126" w:rsidR="00782061" w:rsidRPr="00542499" w:rsidRDefault="00C70766" w:rsidP="00C70766">
            <w:pPr>
              <w:spacing w:after="0" w:line="240" w:lineRule="auto"/>
              <w:jc w:val="center"/>
              <w:rPr>
                <w:color w:val="000000" w:themeColor="text1"/>
                <w:sz w:val="19"/>
                <w:szCs w:val="19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W</w:t>
            </w:r>
            <w:r w:rsidR="00782061" w:rsidRPr="00542499">
              <w:rPr>
                <w:color w:val="000000" w:themeColor="text1"/>
                <w:sz w:val="20"/>
                <w:szCs w:val="20"/>
              </w:rPr>
              <w:t>orkshop</w:t>
            </w:r>
          </w:p>
        </w:tc>
      </w:tr>
      <w:tr w:rsidR="00542499" w:rsidRPr="00542499" w14:paraId="747B0D1D" w14:textId="77777777" w:rsidTr="00782061">
        <w:trPr>
          <w:trHeight w:val="508"/>
          <w:jc w:val="center"/>
        </w:trPr>
        <w:tc>
          <w:tcPr>
            <w:tcW w:w="850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44C8BED" w14:textId="56E4FAFF" w:rsidR="00782061" w:rsidRPr="00542499" w:rsidRDefault="00782061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8:20-18:4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7A0E327" w14:textId="45C932A5" w:rsidR="00782061" w:rsidRPr="00542499" w:rsidRDefault="00782061" w:rsidP="00F621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color w:val="000000" w:themeColor="text1"/>
                <w:sz w:val="19"/>
                <w:szCs w:val="19"/>
              </w:rPr>
              <w:t>Csernai</w:t>
            </w:r>
            <w:proofErr w:type="spellEnd"/>
            <w:r w:rsidRPr="00542499">
              <w:rPr>
                <w:color w:val="000000" w:themeColor="text1"/>
                <w:sz w:val="19"/>
                <w:szCs w:val="19"/>
              </w:rPr>
              <w:t xml:space="preserve"> Zoltán: Az informatikai gondolkodás módszertani alkalmazása a rangsorolt egyetemek kurzusaiba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22374A21" w14:textId="6F481390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  <w:bookmarkStart w:id="2" w:name="_heading=h.1fob9te" w:colFirst="0" w:colLast="0"/>
            <w:bookmarkEnd w:id="2"/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Geszle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velin Anna: A digitális számonkérésben rejlő lehetőségek</w:t>
            </w:r>
          </w:p>
        </w:tc>
        <w:tc>
          <w:tcPr>
            <w:tcW w:w="4763" w:type="dxa"/>
            <w:vMerge/>
            <w:shd w:val="clear" w:color="auto" w:fill="auto"/>
            <w:vAlign w:val="center"/>
          </w:tcPr>
          <w:p w14:paraId="3E238A3D" w14:textId="5FE13A34" w:rsidR="00782061" w:rsidRPr="00542499" w:rsidRDefault="00782061" w:rsidP="00F621A8">
            <w:pPr>
              <w:spacing w:after="0" w:line="240" w:lineRule="auto"/>
              <w:rPr>
                <w:color w:val="000000" w:themeColor="text1"/>
                <w:sz w:val="19"/>
                <w:szCs w:val="19"/>
              </w:rPr>
            </w:pPr>
          </w:p>
        </w:tc>
      </w:tr>
      <w:tr w:rsidR="00542499" w:rsidRPr="00542499" w14:paraId="6E7BA83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2FB31243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19:00</w:t>
            </w:r>
          </w:p>
        </w:tc>
        <w:tc>
          <w:tcPr>
            <w:tcW w:w="14287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235370E" w14:textId="77777777" w:rsidR="00F621A8" w:rsidRPr="00542499" w:rsidRDefault="00F621A8" w:rsidP="00F621A8">
            <w:pPr>
              <w:spacing w:after="0" w:line="240" w:lineRule="auto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VACSORA</w:t>
            </w:r>
          </w:p>
          <w:p w14:paraId="03D07095" w14:textId="135DB68A" w:rsidR="00F621A8" w:rsidRPr="00542499" w:rsidRDefault="00F621A8" w:rsidP="00F621A8">
            <w:pPr>
              <w:tabs>
                <w:tab w:val="left" w:pos="1875"/>
              </w:tabs>
              <w:spacing w:before="57" w:after="57"/>
              <w:jc w:val="center"/>
              <w:rPr>
                <w:color w:val="000000" w:themeColor="text1"/>
                <w:sz w:val="19"/>
                <w:szCs w:val="19"/>
              </w:rPr>
            </w:pPr>
            <w:proofErr w:type="spellStart"/>
            <w:r w:rsidRPr="00542499">
              <w:rPr>
                <w:i/>
                <w:iCs/>
                <w:color w:val="000000" w:themeColor="text1"/>
                <w:sz w:val="19"/>
                <w:szCs w:val="19"/>
              </w:rPr>
              <w:t>Mediterana</w:t>
            </w:r>
            <w:proofErr w:type="spellEnd"/>
            <w:r w:rsidRPr="00542499">
              <w:rPr>
                <w:i/>
                <w:iCs/>
                <w:color w:val="000000" w:themeColor="text1"/>
                <w:sz w:val="19"/>
                <w:szCs w:val="19"/>
              </w:rPr>
              <w:t xml:space="preserve"> Étterem</w:t>
            </w:r>
            <w:r w:rsidRPr="00542499">
              <w:rPr>
                <w:color w:val="000000" w:themeColor="text1"/>
                <w:sz w:val="19"/>
                <w:szCs w:val="19"/>
              </w:rPr>
              <w:t xml:space="preserve"> </w:t>
            </w:r>
            <w:hyperlink r:id="rId6" w:history="1">
              <w:r w:rsidRPr="00542499">
                <w:rPr>
                  <w:color w:val="000000" w:themeColor="text1"/>
                  <w:sz w:val="19"/>
                  <w:szCs w:val="19"/>
                </w:rPr>
                <w:t>https://mediteranarestaurant.ro</w:t>
              </w:r>
            </w:hyperlink>
          </w:p>
        </w:tc>
      </w:tr>
    </w:tbl>
    <w:p w14:paraId="18F2417F" w14:textId="25E87EEC" w:rsidR="00125C64" w:rsidRPr="00542499" w:rsidRDefault="002E121D">
      <w:pPr>
        <w:rPr>
          <w:b/>
          <w:color w:val="000000" w:themeColor="text1"/>
          <w:sz w:val="28"/>
          <w:szCs w:val="28"/>
        </w:rPr>
      </w:pPr>
      <w:r w:rsidRPr="00542499">
        <w:rPr>
          <w:color w:val="000000" w:themeColor="text1"/>
        </w:rPr>
        <w:br w:type="page"/>
      </w:r>
      <w:r w:rsidRPr="00542499">
        <w:rPr>
          <w:b/>
          <w:color w:val="000000" w:themeColor="text1"/>
          <w:sz w:val="28"/>
          <w:szCs w:val="28"/>
        </w:rPr>
        <w:lastRenderedPageBreak/>
        <w:t>202</w:t>
      </w:r>
      <w:r w:rsidR="00F84147" w:rsidRPr="00542499">
        <w:rPr>
          <w:b/>
          <w:color w:val="000000" w:themeColor="text1"/>
          <w:sz w:val="28"/>
          <w:szCs w:val="28"/>
        </w:rPr>
        <w:t>3</w:t>
      </w:r>
      <w:r w:rsidRPr="00542499">
        <w:rPr>
          <w:b/>
          <w:color w:val="000000" w:themeColor="text1"/>
          <w:sz w:val="28"/>
          <w:szCs w:val="28"/>
        </w:rPr>
        <w:t xml:space="preserve">. április </w:t>
      </w:r>
      <w:r w:rsidR="00F84147" w:rsidRPr="00542499">
        <w:rPr>
          <w:b/>
          <w:color w:val="000000" w:themeColor="text1"/>
          <w:sz w:val="28"/>
          <w:szCs w:val="28"/>
        </w:rPr>
        <w:t>2</w:t>
      </w:r>
      <w:r w:rsidRPr="00542499">
        <w:rPr>
          <w:b/>
          <w:color w:val="000000" w:themeColor="text1"/>
          <w:sz w:val="28"/>
          <w:szCs w:val="28"/>
        </w:rPr>
        <w:t>. vasárnap</w:t>
      </w:r>
    </w:p>
    <w:tbl>
      <w:tblPr>
        <w:tblStyle w:val="a1"/>
        <w:tblW w:w="15137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0"/>
        <w:gridCol w:w="4762"/>
        <w:gridCol w:w="4762"/>
        <w:gridCol w:w="4763"/>
      </w:tblGrid>
      <w:tr w:rsidR="00542499" w:rsidRPr="00542499" w14:paraId="599FDE17" w14:textId="77777777" w:rsidTr="00782061">
        <w:trPr>
          <w:trHeight w:val="540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20C75910" w14:textId="6450F73E" w:rsidR="00125C64" w:rsidRPr="00542499" w:rsidRDefault="0019074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9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0-9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  <w:r w:rsidR="002E121D"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1AB08FEF" w14:textId="77777777" w:rsidR="00125C64" w:rsidRPr="00542499" w:rsidRDefault="002E121D">
            <w:pPr>
              <w:spacing w:after="0"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Plenáris előadás</w:t>
            </w:r>
          </w:p>
          <w:p w14:paraId="028E847E" w14:textId="0D308D40" w:rsidR="00125C64" w:rsidRPr="00542499" w:rsidRDefault="00EE3EC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Oláh-Gál Róbert</w:t>
            </w:r>
            <w:r w:rsidR="00915BC5"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Szemelvények a Bolyaiak matematikai kézirataiból, Bolyai-sommázat, Gyerekeknek a Bolyaiakról - legújabb könyveim ismertetése és módszertani-didaktikai háttere</w:t>
            </w:r>
          </w:p>
          <w:p w14:paraId="5500135D" w14:textId="77777777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Levezető elnök: </w:t>
            </w:r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 xml:space="preserve">Debrenti </w:t>
            </w:r>
            <w:proofErr w:type="spellStart"/>
            <w:r w:rsidR="00EE3EC6" w:rsidRPr="00542499">
              <w:rPr>
                <w:b/>
                <w:color w:val="000000" w:themeColor="text1"/>
                <w:sz w:val="20"/>
                <w:szCs w:val="20"/>
              </w:rPr>
              <w:t>Edith</w:t>
            </w:r>
            <w:proofErr w:type="spellEnd"/>
          </w:p>
          <w:p w14:paraId="307D7FE2" w14:textId="04C0A578" w:rsidR="0029640A" w:rsidRPr="00542499" w:rsidRDefault="00E8257A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542499" w:rsidRPr="00542499" w14:paraId="02F1EF43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6517F2CB" w14:textId="1B3A0BDA" w:rsidR="00125C64" w:rsidRPr="00542499" w:rsidRDefault="002E121D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9: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-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10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190748" w:rsidRPr="00542499">
              <w:rPr>
                <w:b/>
                <w:color w:val="000000" w:themeColor="text1"/>
                <w:sz w:val="20"/>
                <w:szCs w:val="20"/>
              </w:rPr>
              <w:t>0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287" w:type="dxa"/>
            <w:gridSpan w:val="3"/>
            <w:shd w:val="clear" w:color="auto" w:fill="auto"/>
            <w:vAlign w:val="center"/>
          </w:tcPr>
          <w:p w14:paraId="62CA38CD" w14:textId="77777777" w:rsidR="00125C64" w:rsidRPr="00542499" w:rsidRDefault="002E121D" w:rsidP="00782061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SZÜNET</w:t>
            </w:r>
          </w:p>
        </w:tc>
      </w:tr>
      <w:tr w:rsidR="00542499" w:rsidRPr="00542499" w14:paraId="2F41A281" w14:textId="77777777" w:rsidTr="00782061">
        <w:trPr>
          <w:trHeight w:hRule="exact" w:val="938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16748834" w14:textId="77777777" w:rsidR="007C3706" w:rsidRPr="00542499" w:rsidRDefault="007C3706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F99E27A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. szekció</w:t>
            </w:r>
          </w:p>
          <w:p w14:paraId="134D23B2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>Levezető elnök: Oláh-Gál Róbert</w:t>
            </w:r>
          </w:p>
          <w:p w14:paraId="1D92138D" w14:textId="4065E0FC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Amfiteátrum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0804C8AA" w14:textId="77777777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2. szekció</w:t>
            </w:r>
          </w:p>
          <w:p w14:paraId="326D514E" w14:textId="2891D3FD" w:rsidR="007C3706" w:rsidRPr="00542499" w:rsidRDefault="007C3706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r w:rsidR="006E6CFC" w:rsidRPr="00542499">
              <w:rPr>
                <w:b/>
                <w:color w:val="000000" w:themeColor="text1"/>
                <w:sz w:val="19"/>
                <w:szCs w:val="19"/>
              </w:rPr>
              <w:t>Sziki Gusztáv Áron</w:t>
            </w:r>
          </w:p>
          <w:p w14:paraId="049AE41C" w14:textId="3F775A91" w:rsidR="00420B91" w:rsidRPr="00542499" w:rsidRDefault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</w:t>
            </w:r>
            <w:r w:rsidR="009C667D"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0</w:t>
            </w: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1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6B5DD2D" w14:textId="2F88565F" w:rsidR="00420B91" w:rsidRPr="00542499" w:rsidRDefault="009C667D" w:rsidP="00420B91">
            <w:pPr>
              <w:spacing w:after="0" w:line="240" w:lineRule="auto"/>
              <w:ind w:left="720" w:hanging="72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3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. szekció</w:t>
            </w:r>
          </w:p>
          <w:p w14:paraId="28593DBF" w14:textId="085D2E7E" w:rsidR="00420B91" w:rsidRPr="00542499" w:rsidRDefault="00420B91" w:rsidP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19"/>
                <w:szCs w:val="19"/>
              </w:rPr>
            </w:pPr>
            <w:r w:rsidRPr="00542499">
              <w:rPr>
                <w:b/>
                <w:color w:val="000000" w:themeColor="text1"/>
                <w:sz w:val="19"/>
                <w:szCs w:val="19"/>
              </w:rPr>
              <w:t xml:space="preserve">Levezető elnök: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Stankov</w:t>
            </w:r>
            <w:proofErr w:type="spellEnd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5D4C1D" w:rsidRPr="00542499">
              <w:rPr>
                <w:b/>
                <w:color w:val="000000" w:themeColor="text1"/>
                <w:sz w:val="20"/>
                <w:szCs w:val="20"/>
              </w:rPr>
              <w:t>Gordana</w:t>
            </w:r>
            <w:proofErr w:type="spellEnd"/>
          </w:p>
          <w:p w14:paraId="3A92DD54" w14:textId="29C5E7C5" w:rsidR="007C3706" w:rsidRPr="00542499" w:rsidRDefault="007C3706" w:rsidP="00420B91">
            <w:pPr>
              <w:spacing w:after="0" w:line="240" w:lineRule="auto"/>
              <w:ind w:left="720" w:hanging="720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19"/>
                <w:szCs w:val="19"/>
              </w:rPr>
              <w:t>P03</w:t>
            </w:r>
          </w:p>
        </w:tc>
      </w:tr>
      <w:tr w:rsidR="00542499" w:rsidRPr="00542499" w14:paraId="21CFA773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0403F12E" w14:textId="7D647410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bookmarkStart w:id="3" w:name="_heading=h.3znysh7" w:colFirst="0" w:colLast="0"/>
            <w:bookmarkEnd w:id="3"/>
            <w:r w:rsidRPr="00542499">
              <w:rPr>
                <w:b/>
                <w:color w:val="000000" w:themeColor="text1"/>
                <w:sz w:val="20"/>
                <w:szCs w:val="20"/>
              </w:rPr>
              <w:t>10:05-10:3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26481BAC" w14:textId="694D9A3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ántor Sándorné: Hogyan jelenik meg az ember és környezete téma a matematikaórákon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7DB2EF3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Baranyai Tünde Klára, Debrenti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Edith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>: Alapvető logikai műveleti készségek vizsgálata a hallgatók körében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375A6489" w14:textId="6975883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Emese György: </w:t>
            </w:r>
            <w:r w:rsidR="005D3845" w:rsidRPr="00542499">
              <w:rPr>
                <w:color w:val="000000" w:themeColor="text1"/>
                <w:sz w:val="20"/>
                <w:szCs w:val="20"/>
              </w:rPr>
              <w:t>Hipotézis vizsgálat a középiskolában oktatási kísérlet–egy középiskolai tanár résztvevő szemével</w:t>
            </w:r>
          </w:p>
        </w:tc>
      </w:tr>
      <w:tr w:rsidR="00542499" w:rsidRPr="00542499" w14:paraId="09BA5652" w14:textId="77777777" w:rsidTr="00782061">
        <w:trPr>
          <w:trHeight w:val="323"/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3657ABCA" w14:textId="1CF795E9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0:30-10:55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5C662305" w14:textId="1AB731B1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ardos Gergely, Matos Zoltán: Egy tantárgyakon átívelő matematikatanítási kísérlet tapasztalatai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49A93114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Palencsár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Enikő, Szilágyi Szilvia: Játék alapú tanulás integrálása a numerikus sorok témaköréhez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555A7153" w14:textId="278939F2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Majoros Szende-Barbara, Nagy Enikő: Hogyan tervezünk? Hogyan tervezzünk!</w:t>
            </w:r>
          </w:p>
        </w:tc>
      </w:tr>
      <w:tr w:rsidR="00542499" w:rsidRPr="00542499" w14:paraId="7D8DF3B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4C8E411C" w14:textId="62043ACD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bookmarkStart w:id="4" w:name="_heading=h.2et92p0" w:colFirst="0" w:colLast="0"/>
            <w:bookmarkEnd w:id="4"/>
            <w:r w:rsidRPr="00542499">
              <w:rPr>
                <w:b/>
                <w:color w:val="000000" w:themeColor="text1"/>
                <w:sz w:val="20"/>
                <w:szCs w:val="20"/>
              </w:rPr>
              <w:t>10:55-11:20</w:t>
            </w:r>
          </w:p>
        </w:tc>
        <w:tc>
          <w:tcPr>
            <w:tcW w:w="4762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0864A74B" w14:textId="27A18FA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>Kiss Márton:</w:t>
            </w:r>
            <w:r w:rsidR="00DA4C41" w:rsidRPr="00542499">
              <w:rPr>
                <w:color w:val="000000" w:themeColor="text1"/>
                <w:sz w:val="20"/>
                <w:szCs w:val="20"/>
              </w:rPr>
              <w:t xml:space="preserve"> </w:t>
            </w:r>
            <w:r w:rsidR="00B24917" w:rsidRPr="00542499">
              <w:rPr>
                <w:color w:val="000000" w:themeColor="text1"/>
                <w:sz w:val="20"/>
                <w:szCs w:val="20"/>
              </w:rPr>
              <w:t>Mi a tapasztalat a Pólya-modell visszatekintő szakaszáról a 9. osztályos tanulóknál?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70969552" w14:textId="77777777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542499">
              <w:rPr>
                <w:color w:val="000000" w:themeColor="text1"/>
                <w:sz w:val="20"/>
                <w:szCs w:val="20"/>
              </w:rPr>
              <w:t xml:space="preserve">Körei Attila, Szilágyi Szilvia: </w:t>
            </w: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Cikloisok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szemléltetése és rajzolása LEGO robotokkal</w:t>
            </w:r>
          </w:p>
        </w:tc>
        <w:tc>
          <w:tcPr>
            <w:tcW w:w="4762" w:type="dxa"/>
            <w:shd w:val="clear" w:color="auto" w:fill="auto"/>
            <w:vAlign w:val="center"/>
          </w:tcPr>
          <w:p w14:paraId="18728CBD" w14:textId="0C69FFD0" w:rsidR="00B61CA8" w:rsidRPr="00542499" w:rsidRDefault="00B61CA8" w:rsidP="00B61C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542499">
              <w:rPr>
                <w:color w:val="000000" w:themeColor="text1"/>
                <w:sz w:val="20"/>
                <w:szCs w:val="20"/>
              </w:rPr>
              <w:t>Katonka</w:t>
            </w:r>
            <w:proofErr w:type="spellEnd"/>
            <w:r w:rsidRPr="00542499">
              <w:rPr>
                <w:color w:val="000000" w:themeColor="text1"/>
                <w:sz w:val="20"/>
                <w:szCs w:val="20"/>
              </w:rPr>
              <w:t xml:space="preserve"> Pál: Kompetenciateszten elért eredmények és ezek kapcsolata korábbi mérésekkel</w:t>
            </w:r>
          </w:p>
        </w:tc>
      </w:tr>
      <w:tr w:rsidR="00542499" w:rsidRPr="00542499" w14:paraId="67C3DE6E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5BBDBE9F" w14:textId="1758ECB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2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0-1</w:t>
            </w:r>
            <w:r w:rsidR="00420B91"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Pr="00542499">
              <w:rPr>
                <w:b/>
                <w:color w:val="000000" w:themeColor="text1"/>
                <w:sz w:val="20"/>
                <w:szCs w:val="20"/>
              </w:rPr>
              <w:t>: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1946C955" w14:textId="17BA7602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Zárás</w:t>
            </w:r>
          </w:p>
          <w:p w14:paraId="674DF86D" w14:textId="411CC99B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Dr. </w:t>
            </w:r>
            <w:proofErr w:type="spellStart"/>
            <w:r w:rsidRPr="00542499">
              <w:rPr>
                <w:b/>
                <w:color w:val="000000" w:themeColor="text1"/>
                <w:sz w:val="20"/>
                <w:szCs w:val="20"/>
              </w:rPr>
              <w:t>Muzsnay</w:t>
            </w:r>
            <w:proofErr w:type="spellEnd"/>
            <w:r w:rsidRPr="00542499">
              <w:rPr>
                <w:b/>
                <w:color w:val="000000" w:themeColor="text1"/>
                <w:sz w:val="20"/>
                <w:szCs w:val="20"/>
              </w:rPr>
              <w:t xml:space="preserve"> Zoltán a Debreceni Egyetem Matematika és Számítástudományok Doktori Iskola Didaktika programjának vezetője</w:t>
            </w:r>
          </w:p>
          <w:p w14:paraId="086F0419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543CAADE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Dr. Kónya Eszter, a szervező bizottság vezetője</w:t>
            </w:r>
          </w:p>
          <w:p w14:paraId="0D3FE86A" w14:textId="0721D741" w:rsidR="00B61CA8" w:rsidRPr="00542499" w:rsidRDefault="00B61CA8" w:rsidP="00B61CA8">
            <w:pPr>
              <w:spacing w:after="0" w:line="240" w:lineRule="auto"/>
              <w:jc w:val="center"/>
              <w:rPr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542499">
              <w:rPr>
                <w:bCs w:val="0"/>
                <w:i/>
                <w:iCs/>
                <w:color w:val="000000" w:themeColor="text1"/>
                <w:sz w:val="20"/>
                <w:szCs w:val="20"/>
              </w:rPr>
              <w:t>Amfiteátrum</w:t>
            </w:r>
          </w:p>
        </w:tc>
      </w:tr>
      <w:tr w:rsidR="00B61CA8" w:rsidRPr="00542499" w14:paraId="2AD1F9A6" w14:textId="77777777" w:rsidTr="00782061">
        <w:trPr>
          <w:jc w:val="center"/>
        </w:trPr>
        <w:tc>
          <w:tcPr>
            <w:tcW w:w="850" w:type="dxa"/>
            <w:tcMar>
              <w:top w:w="57" w:type="dxa"/>
              <w:bottom w:w="57" w:type="dxa"/>
            </w:tcMar>
            <w:vAlign w:val="center"/>
          </w:tcPr>
          <w:p w14:paraId="60391D71" w14:textId="1090E3E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1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1:</w:t>
            </w:r>
            <w:r w:rsidR="000230C7" w:rsidRPr="00542499">
              <w:rPr>
                <w:b/>
                <w:color w:val="000000" w:themeColor="text1"/>
                <w:sz w:val="20"/>
                <w:szCs w:val="20"/>
              </w:rPr>
              <w:t>4</w:t>
            </w:r>
            <w:r w:rsidR="00DA4C41" w:rsidRPr="00542499">
              <w:rPr>
                <w:b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4287" w:type="dxa"/>
            <w:gridSpan w:val="3"/>
            <w:shd w:val="clear" w:color="auto" w:fill="auto"/>
          </w:tcPr>
          <w:p w14:paraId="0A2B5F15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EBÉD</w:t>
            </w:r>
          </w:p>
          <w:p w14:paraId="3CEB52BD" w14:textId="77777777" w:rsidR="00B61CA8" w:rsidRPr="00542499" w:rsidRDefault="00B61CA8" w:rsidP="00B61CA8">
            <w:pPr>
              <w:spacing w:after="0" w:line="240" w:lineRule="auto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42499">
              <w:rPr>
                <w:b/>
                <w:color w:val="000000" w:themeColor="text1"/>
                <w:sz w:val="20"/>
                <w:szCs w:val="20"/>
              </w:rPr>
              <w:t>HAZAUTAZÁS</w:t>
            </w:r>
          </w:p>
        </w:tc>
      </w:tr>
    </w:tbl>
    <w:p w14:paraId="546318BD" w14:textId="77777777" w:rsidR="00125C64" w:rsidRPr="00542499" w:rsidRDefault="00125C64">
      <w:pPr>
        <w:rPr>
          <w:b/>
          <w:color w:val="000000" w:themeColor="text1"/>
        </w:rPr>
      </w:pPr>
    </w:p>
    <w:sectPr w:rsidR="00125C64" w:rsidRPr="00542499">
      <w:pgSz w:w="16838" w:h="11906" w:orient="landscape"/>
      <w:pgMar w:top="720" w:right="720" w:bottom="720" w:left="72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sjC0tDA3MrU0MTNQ0lEKTi0uzszPAykwrAUA4wVJ2CwAAAA="/>
  </w:docVars>
  <w:rsids>
    <w:rsidRoot w:val="00125C64"/>
    <w:rsid w:val="000077A5"/>
    <w:rsid w:val="00012CB4"/>
    <w:rsid w:val="000230C7"/>
    <w:rsid w:val="00097E0B"/>
    <w:rsid w:val="000B5C31"/>
    <w:rsid w:val="000F4632"/>
    <w:rsid w:val="000F7841"/>
    <w:rsid w:val="0010455C"/>
    <w:rsid w:val="00106B65"/>
    <w:rsid w:val="00125C64"/>
    <w:rsid w:val="001672CB"/>
    <w:rsid w:val="00176830"/>
    <w:rsid w:val="00190748"/>
    <w:rsid w:val="001B05C7"/>
    <w:rsid w:val="001C65F4"/>
    <w:rsid w:val="001D18F2"/>
    <w:rsid w:val="001E5652"/>
    <w:rsid w:val="001F16F5"/>
    <w:rsid w:val="001F5355"/>
    <w:rsid w:val="002412B7"/>
    <w:rsid w:val="00242267"/>
    <w:rsid w:val="00252DA5"/>
    <w:rsid w:val="0028761A"/>
    <w:rsid w:val="0029640A"/>
    <w:rsid w:val="002C4751"/>
    <w:rsid w:val="002E121D"/>
    <w:rsid w:val="00300BAC"/>
    <w:rsid w:val="0031687C"/>
    <w:rsid w:val="00343BEF"/>
    <w:rsid w:val="0035443B"/>
    <w:rsid w:val="00366540"/>
    <w:rsid w:val="003708FC"/>
    <w:rsid w:val="003B6227"/>
    <w:rsid w:val="003F21F6"/>
    <w:rsid w:val="004055CA"/>
    <w:rsid w:val="00420109"/>
    <w:rsid w:val="00420B91"/>
    <w:rsid w:val="00427083"/>
    <w:rsid w:val="00472AE6"/>
    <w:rsid w:val="004956E8"/>
    <w:rsid w:val="004A2E91"/>
    <w:rsid w:val="004A55F5"/>
    <w:rsid w:val="004B5017"/>
    <w:rsid w:val="0051515C"/>
    <w:rsid w:val="00515410"/>
    <w:rsid w:val="00542499"/>
    <w:rsid w:val="00557232"/>
    <w:rsid w:val="00595D7A"/>
    <w:rsid w:val="005A2172"/>
    <w:rsid w:val="005B0BB4"/>
    <w:rsid w:val="005D3845"/>
    <w:rsid w:val="005D4C1D"/>
    <w:rsid w:val="00612CBD"/>
    <w:rsid w:val="00613F73"/>
    <w:rsid w:val="0065060D"/>
    <w:rsid w:val="00652184"/>
    <w:rsid w:val="006E6CFC"/>
    <w:rsid w:val="00720CB2"/>
    <w:rsid w:val="00727869"/>
    <w:rsid w:val="00751D66"/>
    <w:rsid w:val="00782061"/>
    <w:rsid w:val="007C3706"/>
    <w:rsid w:val="00845B66"/>
    <w:rsid w:val="008770A6"/>
    <w:rsid w:val="009050BF"/>
    <w:rsid w:val="00914D19"/>
    <w:rsid w:val="00915BC5"/>
    <w:rsid w:val="009C246C"/>
    <w:rsid w:val="009C667D"/>
    <w:rsid w:val="009E4B84"/>
    <w:rsid w:val="00A5001D"/>
    <w:rsid w:val="00A66FA2"/>
    <w:rsid w:val="00AB0748"/>
    <w:rsid w:val="00AB36DE"/>
    <w:rsid w:val="00AC5F4D"/>
    <w:rsid w:val="00AF2464"/>
    <w:rsid w:val="00B01CB2"/>
    <w:rsid w:val="00B24917"/>
    <w:rsid w:val="00B36F72"/>
    <w:rsid w:val="00B56998"/>
    <w:rsid w:val="00B61CA8"/>
    <w:rsid w:val="00BE04D8"/>
    <w:rsid w:val="00BE282C"/>
    <w:rsid w:val="00C03152"/>
    <w:rsid w:val="00C072F7"/>
    <w:rsid w:val="00C41B15"/>
    <w:rsid w:val="00C64169"/>
    <w:rsid w:val="00C70766"/>
    <w:rsid w:val="00C7788E"/>
    <w:rsid w:val="00CB458A"/>
    <w:rsid w:val="00CC3E49"/>
    <w:rsid w:val="00D05275"/>
    <w:rsid w:val="00D23A72"/>
    <w:rsid w:val="00D37117"/>
    <w:rsid w:val="00DA4C41"/>
    <w:rsid w:val="00E0525A"/>
    <w:rsid w:val="00E46098"/>
    <w:rsid w:val="00E72763"/>
    <w:rsid w:val="00E8257A"/>
    <w:rsid w:val="00E930B4"/>
    <w:rsid w:val="00ED3291"/>
    <w:rsid w:val="00EE2AE9"/>
    <w:rsid w:val="00EE3EC6"/>
    <w:rsid w:val="00F12675"/>
    <w:rsid w:val="00F2058B"/>
    <w:rsid w:val="00F56025"/>
    <w:rsid w:val="00F621A8"/>
    <w:rsid w:val="00F84147"/>
    <w:rsid w:val="00F96787"/>
    <w:rsid w:val="00FD45AC"/>
    <w:rsid w:val="00FE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0349D"/>
  <w15:docId w15:val="{017828CE-D0F8-42F2-B31E-7CE972CD8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8195E"/>
    <w:rPr>
      <w:bCs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78127A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8"/>
      <w:lang w:eastAsia="x-none"/>
    </w:rPr>
  </w:style>
  <w:style w:type="paragraph" w:styleId="Cmsor2">
    <w:name w:val="heading 2"/>
    <w:basedOn w:val="Norml"/>
    <w:next w:val="Norm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9701D2"/>
    <w:pPr>
      <w:keepNext/>
      <w:spacing w:before="240" w:after="60"/>
      <w:outlineLvl w:val="2"/>
    </w:pPr>
    <w:rPr>
      <w:rFonts w:ascii="Cambria" w:hAnsi="Cambria"/>
      <w:b/>
      <w:bCs w:val="0"/>
      <w:sz w:val="26"/>
      <w:szCs w:val="26"/>
    </w:rPr>
  </w:style>
  <w:style w:type="paragraph" w:styleId="Cmsor4">
    <w:name w:val="heading 4"/>
    <w:basedOn w:val="Norml"/>
    <w:next w:val="Norm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link w:val="CmChar"/>
    <w:uiPriority w:val="10"/>
    <w:qFormat/>
    <w:rsid w:val="00602E1E"/>
    <w:pPr>
      <w:spacing w:after="0" w:line="240" w:lineRule="auto"/>
      <w:jc w:val="center"/>
    </w:pPr>
    <w:rPr>
      <w:b/>
      <w:sz w:val="28"/>
      <w:szCs w:val="24"/>
      <w:lang w:val="es-ES" w:eastAsia="es-ES"/>
    </w:rPr>
  </w:style>
  <w:style w:type="table" w:styleId="Rcsostblzat">
    <w:name w:val="Table Grid"/>
    <w:basedOn w:val="Normltblzat"/>
    <w:uiPriority w:val="59"/>
    <w:rsid w:val="00D8122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aszerbekezds">
    <w:name w:val="List Paragraph"/>
    <w:basedOn w:val="Norml"/>
    <w:uiPriority w:val="34"/>
    <w:qFormat/>
    <w:rsid w:val="00D8122F"/>
    <w:pPr>
      <w:ind w:left="720"/>
      <w:contextualSpacing/>
    </w:pPr>
  </w:style>
  <w:style w:type="character" w:customStyle="1" w:styleId="CmChar">
    <w:name w:val="Cím Char"/>
    <w:link w:val="Cm"/>
    <w:rsid w:val="00602E1E"/>
    <w:rPr>
      <w:rFonts w:ascii="Times New Roman" w:eastAsia="Times New Roman" w:hAnsi="Times New Roman"/>
      <w:b/>
      <w:bCs/>
      <w:sz w:val="28"/>
      <w:szCs w:val="24"/>
      <w:lang w:val="es-ES" w:eastAsia="es-ES"/>
    </w:rPr>
  </w:style>
  <w:style w:type="character" w:customStyle="1" w:styleId="Cmsor1Char">
    <w:name w:val="Címsor 1 Char"/>
    <w:link w:val="Cmsor1"/>
    <w:uiPriority w:val="9"/>
    <w:rsid w:val="0078127A"/>
    <w:rPr>
      <w:rFonts w:ascii="Cambria" w:eastAsia="Times New Roman" w:hAnsi="Cambria"/>
      <w:b/>
      <w:bCs/>
      <w:color w:val="365F91"/>
      <w:sz w:val="28"/>
      <w:szCs w:val="28"/>
      <w:lang w:val="hu-HU"/>
    </w:rPr>
  </w:style>
  <w:style w:type="character" w:styleId="Hiperhivatkozs">
    <w:name w:val="Hyperlink"/>
    <w:uiPriority w:val="99"/>
    <w:rsid w:val="007A0524"/>
    <w:rPr>
      <w:color w:val="0000FF"/>
      <w:u w:val="single"/>
    </w:rPr>
  </w:style>
  <w:style w:type="paragraph" w:customStyle="1" w:styleId="Address">
    <w:name w:val="Address"/>
    <w:basedOn w:val="Norml"/>
    <w:rsid w:val="007A052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uppressAutoHyphens/>
      <w:overflowPunct w:val="0"/>
      <w:autoSpaceDE w:val="0"/>
      <w:spacing w:before="240" w:after="0" w:line="240" w:lineRule="auto"/>
    </w:pPr>
    <w:rPr>
      <w:b/>
      <w:i/>
      <w:sz w:val="20"/>
      <w:szCs w:val="20"/>
      <w:lang w:val="en-GB" w:eastAsia="ar-SA"/>
    </w:rPr>
  </w:style>
  <w:style w:type="paragraph" w:customStyle="1" w:styleId="Szerz">
    <w:name w:val="Szerző"/>
    <w:basedOn w:val="Norml"/>
    <w:rsid w:val="00D40A06"/>
    <w:pPr>
      <w:spacing w:after="0" w:line="240" w:lineRule="auto"/>
      <w:jc w:val="center"/>
    </w:pPr>
    <w:rPr>
      <w:b/>
      <w:sz w:val="28"/>
      <w:szCs w:val="24"/>
      <w:lang w:eastAsia="hu-HU"/>
    </w:rPr>
  </w:style>
  <w:style w:type="paragraph" w:customStyle="1" w:styleId="Intzmny">
    <w:name w:val="Intézmény"/>
    <w:basedOn w:val="Norml"/>
    <w:rsid w:val="00D40A06"/>
    <w:pPr>
      <w:spacing w:after="480" w:line="240" w:lineRule="auto"/>
      <w:jc w:val="center"/>
    </w:pPr>
    <w:rPr>
      <w:sz w:val="24"/>
      <w:szCs w:val="24"/>
      <w:lang w:eastAsia="hu-HU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85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bCs w:val="0"/>
      <w:sz w:val="20"/>
      <w:szCs w:val="20"/>
      <w:lang w:val="x-none" w:eastAsia="x-none"/>
    </w:rPr>
  </w:style>
  <w:style w:type="character" w:customStyle="1" w:styleId="HTML-kntformzottChar">
    <w:name w:val="HTML-ként formázott Char"/>
    <w:link w:val="HTML-kntformzott"/>
    <w:uiPriority w:val="99"/>
    <w:semiHidden/>
    <w:rsid w:val="00E85857"/>
    <w:rPr>
      <w:rFonts w:ascii="Courier New" w:eastAsia="Times New Roman" w:hAnsi="Courier New" w:cs="Courier New"/>
    </w:rPr>
  </w:style>
  <w:style w:type="paragraph" w:styleId="NormlWeb">
    <w:name w:val="Normal (Web)"/>
    <w:basedOn w:val="Norml"/>
    <w:uiPriority w:val="99"/>
    <w:rsid w:val="003117B3"/>
    <w:pPr>
      <w:spacing w:before="100" w:beforeAutospacing="1" w:after="100" w:afterAutospacing="1" w:line="240" w:lineRule="auto"/>
    </w:pPr>
    <w:rPr>
      <w:sz w:val="24"/>
      <w:szCs w:val="24"/>
      <w:lang w:eastAsia="hu-HU"/>
    </w:rPr>
  </w:style>
  <w:style w:type="character" w:customStyle="1" w:styleId="Cmsor3Char">
    <w:name w:val="Címsor 3 Char"/>
    <w:link w:val="Cmsor3"/>
    <w:uiPriority w:val="9"/>
    <w:rsid w:val="009701D2"/>
    <w:rPr>
      <w:rFonts w:ascii="Cambria" w:eastAsia="Times New Roman" w:hAnsi="Cambria" w:cs="Times New Roman"/>
      <w:b/>
      <w:bCs/>
      <w:sz w:val="26"/>
      <w:szCs w:val="26"/>
      <w:lang w:val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3223B9"/>
    <w:pPr>
      <w:spacing w:after="0" w:line="240" w:lineRule="auto"/>
    </w:pPr>
    <w:rPr>
      <w:rFonts w:ascii="Calibri" w:hAnsi="Calibri"/>
      <w:bCs w:val="0"/>
      <w:sz w:val="20"/>
      <w:szCs w:val="20"/>
      <w:lang w:val="en-US"/>
    </w:rPr>
  </w:style>
  <w:style w:type="character" w:customStyle="1" w:styleId="LbjegyzetszvegChar">
    <w:name w:val="Lábjegyzetszöveg Char"/>
    <w:link w:val="Lbjegyzetszveg"/>
    <w:uiPriority w:val="99"/>
    <w:semiHidden/>
    <w:rsid w:val="003223B9"/>
    <w:rPr>
      <w:rFonts w:ascii="Calibri" w:hAnsi="Calibri"/>
      <w:bCs w:val="0"/>
      <w:sz w:val="20"/>
      <w:szCs w:val="20"/>
    </w:rPr>
  </w:style>
  <w:style w:type="character" w:styleId="Lbjegyzet-hivatkozs">
    <w:name w:val="footnote reference"/>
    <w:uiPriority w:val="99"/>
    <w:semiHidden/>
    <w:unhideWhenUsed/>
    <w:rsid w:val="003223B9"/>
    <w:rPr>
      <w:vertAlign w:val="superscript"/>
    </w:rPr>
  </w:style>
  <w:style w:type="character" w:customStyle="1" w:styleId="apple-converted-space">
    <w:name w:val="apple-converted-space"/>
    <w:basedOn w:val="Bekezdsalapbettpusa"/>
    <w:rsid w:val="00B81EDB"/>
  </w:style>
  <w:style w:type="paragraph" w:styleId="Buborkszveg">
    <w:name w:val="Balloon Text"/>
    <w:basedOn w:val="Norml"/>
    <w:link w:val="BuborkszvegChar"/>
    <w:uiPriority w:val="99"/>
    <w:semiHidden/>
    <w:unhideWhenUsed/>
    <w:rsid w:val="00C97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C97B33"/>
    <w:rPr>
      <w:rFonts w:ascii="Tahoma" w:hAnsi="Tahoma" w:cs="Tahoma"/>
      <w:bCs/>
      <w:sz w:val="16"/>
      <w:szCs w:val="16"/>
      <w:lang w:eastAsia="en-US"/>
    </w:rPr>
  </w:style>
  <w:style w:type="paragraph" w:styleId="lfej">
    <w:name w:val="header"/>
    <w:basedOn w:val="Norml"/>
    <w:link w:val="lfej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8B53B7"/>
    <w:rPr>
      <w:bCs/>
      <w:sz w:val="22"/>
      <w:szCs w:val="22"/>
      <w:lang w:eastAsia="en-US"/>
    </w:rPr>
  </w:style>
  <w:style w:type="paragraph" w:styleId="llb">
    <w:name w:val="footer"/>
    <w:basedOn w:val="Norml"/>
    <w:link w:val="llbChar"/>
    <w:uiPriority w:val="99"/>
    <w:unhideWhenUsed/>
    <w:rsid w:val="008B5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8B53B7"/>
    <w:rPr>
      <w:bCs/>
      <w:sz w:val="22"/>
      <w:szCs w:val="22"/>
      <w:lang w:eastAsia="en-US"/>
    </w:rPr>
  </w:style>
  <w:style w:type="paragraph" w:customStyle="1" w:styleId="ALAP">
    <w:name w:val="ALAP"/>
    <w:basedOn w:val="Norml"/>
    <w:link w:val="ALAPChar"/>
    <w:qFormat/>
    <w:rsid w:val="00B34CC7"/>
    <w:pPr>
      <w:spacing w:after="0" w:line="240" w:lineRule="auto"/>
    </w:pPr>
    <w:rPr>
      <w:rFonts w:eastAsiaTheme="minorHAnsi"/>
      <w:bCs w:val="0"/>
      <w:sz w:val="24"/>
    </w:rPr>
  </w:style>
  <w:style w:type="character" w:customStyle="1" w:styleId="ALAPChar">
    <w:name w:val="ALAP Char"/>
    <w:basedOn w:val="Bekezdsalapbettpusa"/>
    <w:link w:val="ALAP"/>
    <w:rsid w:val="00B34CC7"/>
    <w:rPr>
      <w:rFonts w:eastAsiaTheme="minorHAnsi"/>
      <w:sz w:val="24"/>
      <w:szCs w:val="22"/>
      <w:lang w:eastAsia="en-US"/>
    </w:rPr>
  </w:style>
  <w:style w:type="paragraph" w:styleId="Alcm">
    <w:name w:val="Subtitle"/>
    <w:basedOn w:val="Norml"/>
    <w:next w:val="Norm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Kiemels2">
    <w:name w:val="Strong"/>
    <w:basedOn w:val="Bekezdsalapbettpusa"/>
    <w:uiPriority w:val="22"/>
    <w:qFormat/>
    <w:rsid w:val="001F5355"/>
    <w:rPr>
      <w:b/>
      <w:bCs/>
    </w:rPr>
  </w:style>
  <w:style w:type="character" w:styleId="Kiemels">
    <w:name w:val="Emphasis"/>
    <w:basedOn w:val="Bekezdsalapbettpusa"/>
    <w:uiPriority w:val="20"/>
    <w:qFormat/>
    <w:rsid w:val="00F56025"/>
    <w:rPr>
      <w:i/>
      <w:iCs/>
    </w:rPr>
  </w:style>
  <w:style w:type="character" w:customStyle="1" w:styleId="y2iqfc">
    <w:name w:val="y2iqfc"/>
    <w:basedOn w:val="Bekezdsalapbettpusa"/>
    <w:rsid w:val="005B0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1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mediteranarestaurant.r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4tdzdMYZZOq8dxozbFbp/rmeKg==">AMUW2mVuW4Bie6eRELbyhDvXdNIrUZ3Kp5HjkXfM9q611REeseK/nzHbRjW5mqFDPTK4kXcc3Zcwsx/KhmhfDVaTUVtUx6mK7wvx+YJs45DP3rwPNVdunhZuQVtYMzVTL9CZmiSs7/RdeaJzEYdgW0lySngSxeEfMXXcaWf1HhrV2Ru7KSgaeehIclaoaqRhnYhYOm3rb67S</go:docsCustomData>
</go:gDocsCustomXmlDataStorage>
</file>

<file path=customXml/itemProps1.xml><?xml version="1.0" encoding="utf-8"?>
<ds:datastoreItem xmlns:ds="http://schemas.openxmlformats.org/officeDocument/2006/customXml" ds:itemID="{55C7940E-C150-4A58-A4DB-E2DE62FF37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043</Words>
  <Characters>6742</Characters>
  <Application>Microsoft Office Word</Application>
  <DocSecurity>0</DocSecurity>
  <Lines>114</Lines>
  <Paragraphs>3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</dc:creator>
  <cp:lastModifiedBy>Debrenti Edit</cp:lastModifiedBy>
  <cp:revision>11</cp:revision>
  <cp:lastPrinted>2023-03-10T09:17:00Z</cp:lastPrinted>
  <dcterms:created xsi:type="dcterms:W3CDTF">2023-03-20T13:19:00Z</dcterms:created>
  <dcterms:modified xsi:type="dcterms:W3CDTF">2023-03-20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4f25c6376bf0c2515bca1d18e186b4f0685f917e64892747674c53ff7f3e87</vt:lpwstr>
  </property>
</Properties>
</file>